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0BE91" w14:textId="77777777" w:rsidR="00676C12" w:rsidRPr="00083FDB" w:rsidRDefault="00D827B4" w:rsidP="00EF6D3A">
      <w:pPr>
        <w:spacing w:after="0" w:line="240" w:lineRule="auto"/>
        <w:jc w:val="center"/>
        <w:rPr>
          <w:rFonts w:ascii="Arial" w:hAnsi="Arial" w:cs="Arial"/>
          <w:b/>
          <w:sz w:val="32"/>
          <w:szCs w:val="20"/>
        </w:rPr>
      </w:pPr>
      <w:r w:rsidRPr="00083FDB">
        <w:rPr>
          <w:rFonts w:ascii="Arial" w:hAnsi="Arial" w:cs="Arial"/>
          <w:b/>
          <w:sz w:val="32"/>
          <w:szCs w:val="20"/>
        </w:rPr>
        <w:t>Indian Institute of Technology Indore</w:t>
      </w:r>
    </w:p>
    <w:p w14:paraId="695BB962" w14:textId="77777777" w:rsidR="00D827B4" w:rsidRPr="0021335B" w:rsidRDefault="00D827B4" w:rsidP="00EF6D3A">
      <w:pPr>
        <w:spacing w:after="0" w:line="240" w:lineRule="auto"/>
        <w:jc w:val="center"/>
        <w:rPr>
          <w:rFonts w:ascii="Arial" w:hAnsi="Arial" w:cs="Arial"/>
          <w:sz w:val="28"/>
          <w:szCs w:val="20"/>
        </w:rPr>
      </w:pPr>
      <w:r w:rsidRPr="0021335B">
        <w:rPr>
          <w:rFonts w:ascii="Arial" w:hAnsi="Arial" w:cs="Arial"/>
          <w:sz w:val="28"/>
          <w:szCs w:val="20"/>
        </w:rPr>
        <w:t xml:space="preserve">Application Form </w:t>
      </w:r>
      <w:r w:rsidR="00CE5AF8" w:rsidRPr="0021335B">
        <w:rPr>
          <w:rFonts w:ascii="Arial" w:hAnsi="Arial" w:cs="Arial"/>
          <w:sz w:val="28"/>
          <w:szCs w:val="20"/>
        </w:rPr>
        <w:t xml:space="preserve">for </w:t>
      </w:r>
      <w:r w:rsidRPr="0021335B">
        <w:rPr>
          <w:rFonts w:ascii="Arial" w:hAnsi="Arial" w:cs="Arial"/>
          <w:sz w:val="28"/>
          <w:szCs w:val="20"/>
        </w:rPr>
        <w:t>Students</w:t>
      </w:r>
    </w:p>
    <w:p w14:paraId="7EE3D657" w14:textId="77777777" w:rsidR="00EF6D3A" w:rsidRPr="0021335B" w:rsidRDefault="00EF6D3A" w:rsidP="00EF6D3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5A2BD79" w14:textId="77777777" w:rsidR="00D827B4" w:rsidRPr="0021335B" w:rsidRDefault="00D827B4" w:rsidP="004D2B8E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proofErr w:type="gramStart"/>
      <w:r w:rsidRPr="0021335B">
        <w:rPr>
          <w:rFonts w:ascii="Arial" w:hAnsi="Arial" w:cs="Arial"/>
          <w:b/>
          <w:sz w:val="20"/>
          <w:szCs w:val="20"/>
        </w:rPr>
        <w:t>Name:</w:t>
      </w:r>
      <w:r w:rsidR="00DB0B13" w:rsidRPr="0021335B">
        <w:rPr>
          <w:rFonts w:ascii="Arial" w:hAnsi="Arial" w:cs="Arial"/>
          <w:b/>
          <w:sz w:val="20"/>
          <w:szCs w:val="20"/>
        </w:rPr>
        <w:t>…</w:t>
      </w:r>
      <w:proofErr w:type="gramEnd"/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 R</w:t>
      </w:r>
      <w:r w:rsidR="004D2B8E" w:rsidRPr="0021335B">
        <w:rPr>
          <w:rFonts w:ascii="Arial" w:hAnsi="Arial" w:cs="Arial"/>
          <w:b/>
          <w:sz w:val="20"/>
          <w:szCs w:val="20"/>
        </w:rPr>
        <w:t>oll Number</w:t>
      </w:r>
      <w:r w:rsidR="0039168B">
        <w:rPr>
          <w:rFonts w:ascii="Arial" w:hAnsi="Arial" w:cs="Arial"/>
          <w:b/>
          <w:sz w:val="20"/>
          <w:szCs w:val="20"/>
        </w:rPr>
        <w:t>……………………………………………………</w:t>
      </w:r>
    </w:p>
    <w:p w14:paraId="4F4B73CB" w14:textId="583C8618" w:rsidR="007D581B" w:rsidRPr="0021335B" w:rsidRDefault="00D827B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Academic </w:t>
      </w:r>
      <w:proofErr w:type="gramStart"/>
      <w:r w:rsidRPr="0021335B">
        <w:rPr>
          <w:rFonts w:ascii="Arial" w:hAnsi="Arial" w:cs="Arial"/>
          <w:b/>
          <w:sz w:val="20"/>
          <w:szCs w:val="20"/>
        </w:rPr>
        <w:t>Program:</w:t>
      </w:r>
      <w:r w:rsidR="00DB0B13" w:rsidRPr="0021335B">
        <w:rPr>
          <w:rFonts w:ascii="Arial" w:hAnsi="Arial" w:cs="Arial"/>
          <w:b/>
          <w:sz w:val="20"/>
          <w:szCs w:val="20"/>
        </w:rPr>
        <w:t>…</w:t>
      </w:r>
      <w:proofErr w:type="gramEnd"/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</w:t>
      </w:r>
      <w:r w:rsidR="003E1507" w:rsidRPr="0021335B">
        <w:rPr>
          <w:rFonts w:ascii="Arial" w:hAnsi="Arial" w:cs="Arial"/>
          <w:b/>
          <w:sz w:val="20"/>
          <w:szCs w:val="20"/>
        </w:rPr>
        <w:t>Category of A</w:t>
      </w:r>
      <w:r w:rsidR="004D2B8E" w:rsidRPr="0021335B">
        <w:rPr>
          <w:rFonts w:ascii="Arial" w:hAnsi="Arial" w:cs="Arial"/>
          <w:b/>
          <w:sz w:val="20"/>
          <w:szCs w:val="20"/>
        </w:rPr>
        <w:t>dmission</w:t>
      </w:r>
      <w:r w:rsidR="00E01516">
        <w:rPr>
          <w:rFonts w:ascii="Arial" w:hAnsi="Arial" w:cs="Arial"/>
          <w:b/>
          <w:sz w:val="20"/>
          <w:szCs w:val="20"/>
        </w:rPr>
        <w:t>(For PG/PhD)..</w:t>
      </w:r>
      <w:r w:rsidR="00DB0B13" w:rsidRPr="0021335B">
        <w:rPr>
          <w:rFonts w:ascii="Arial" w:hAnsi="Arial" w:cs="Arial"/>
          <w:b/>
          <w:sz w:val="20"/>
          <w:szCs w:val="20"/>
        </w:rPr>
        <w:t>……………</w:t>
      </w:r>
      <w:r w:rsidR="0039168B">
        <w:rPr>
          <w:rFonts w:ascii="Arial" w:hAnsi="Arial" w:cs="Arial"/>
          <w:b/>
          <w:sz w:val="20"/>
          <w:szCs w:val="20"/>
        </w:rPr>
        <w:t>………</w:t>
      </w:r>
    </w:p>
    <w:p w14:paraId="1CA60C5D" w14:textId="4A1F922B" w:rsidR="00D827B4" w:rsidRPr="0021335B" w:rsidRDefault="00D827B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</w:t>
      </w:r>
      <w:r w:rsidR="00E01516">
        <w:rPr>
          <w:rFonts w:ascii="Arial" w:hAnsi="Arial" w:cs="Arial"/>
          <w:b/>
          <w:sz w:val="20"/>
          <w:szCs w:val="20"/>
        </w:rPr>
        <w:t>epartment</w:t>
      </w:r>
      <w:r w:rsidRPr="0021335B">
        <w:rPr>
          <w:rFonts w:ascii="Arial" w:hAnsi="Arial" w:cs="Arial"/>
          <w:b/>
          <w:sz w:val="20"/>
          <w:szCs w:val="20"/>
        </w:rPr>
        <w:t>/</w:t>
      </w:r>
      <w:r w:rsidR="008900A6" w:rsidRPr="0021335B">
        <w:rPr>
          <w:rFonts w:ascii="Arial" w:hAnsi="Arial" w:cs="Arial"/>
          <w:b/>
          <w:sz w:val="20"/>
          <w:szCs w:val="20"/>
        </w:rPr>
        <w:t>Specialization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</w:t>
      </w:r>
      <w:r w:rsidR="008D66C4">
        <w:rPr>
          <w:rFonts w:ascii="Arial" w:hAnsi="Arial" w:cs="Arial"/>
          <w:b/>
          <w:sz w:val="20"/>
          <w:szCs w:val="20"/>
        </w:rPr>
        <w:t>Contact No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</w:t>
      </w:r>
      <w:r w:rsidR="0039168B">
        <w:rPr>
          <w:rFonts w:ascii="Arial" w:hAnsi="Arial" w:cs="Arial"/>
          <w:b/>
          <w:sz w:val="20"/>
          <w:szCs w:val="20"/>
        </w:rPr>
        <w:t>……..</w:t>
      </w:r>
      <w:r w:rsidR="00DB0B13" w:rsidRPr="0021335B">
        <w:rPr>
          <w:rFonts w:ascii="Arial" w:hAnsi="Arial" w:cs="Arial"/>
          <w:b/>
          <w:sz w:val="20"/>
          <w:szCs w:val="20"/>
        </w:rPr>
        <w:t>.</w:t>
      </w:r>
    </w:p>
    <w:p w14:paraId="2935088E" w14:textId="77777777" w:rsidR="00954348" w:rsidRPr="0021335B" w:rsidRDefault="00954348" w:rsidP="00954348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7295EEF9" w14:textId="77777777" w:rsidR="004E5DFB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To </w:t>
      </w:r>
    </w:p>
    <w:p w14:paraId="7CFDB9EB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CD26921" w14:textId="74932F6B" w:rsidR="00A61F3E" w:rsidRPr="0021335B" w:rsidRDefault="00E0151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OAA/</w:t>
      </w:r>
      <w:r w:rsidR="00BA06C7" w:rsidRPr="0021335B">
        <w:rPr>
          <w:rFonts w:ascii="Arial" w:hAnsi="Arial" w:cs="Arial"/>
          <w:b/>
          <w:sz w:val="20"/>
          <w:szCs w:val="20"/>
        </w:rPr>
        <w:t xml:space="preserve"> Associate Dean of Academic Affairs</w:t>
      </w:r>
      <w:r>
        <w:rPr>
          <w:rFonts w:ascii="Arial" w:hAnsi="Arial" w:cs="Arial"/>
          <w:b/>
          <w:sz w:val="20"/>
          <w:szCs w:val="20"/>
        </w:rPr>
        <w:t>/</w:t>
      </w:r>
      <w:r w:rsidRPr="00E01516">
        <w:rPr>
          <w:rFonts w:ascii="Arial" w:hAnsi="Arial" w:cs="Arial"/>
          <w:b/>
          <w:sz w:val="20"/>
          <w:szCs w:val="20"/>
        </w:rPr>
        <w:t xml:space="preserve"> </w:t>
      </w:r>
      <w:r w:rsidRPr="0021335B">
        <w:rPr>
          <w:rFonts w:ascii="Arial" w:hAnsi="Arial" w:cs="Arial"/>
          <w:b/>
          <w:sz w:val="20"/>
          <w:szCs w:val="20"/>
        </w:rPr>
        <w:t>Dean of Academic Affairs</w:t>
      </w:r>
      <w:r w:rsidR="00A61F3E" w:rsidRPr="0021335B">
        <w:rPr>
          <w:rFonts w:ascii="Arial" w:hAnsi="Arial" w:cs="Arial"/>
          <w:b/>
          <w:sz w:val="20"/>
          <w:szCs w:val="20"/>
        </w:rPr>
        <w:t xml:space="preserve"> </w:t>
      </w:r>
    </w:p>
    <w:p w14:paraId="1F17DB1A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ian Institute of Technol</w:t>
      </w:r>
      <w:r w:rsidR="007A34CD">
        <w:rPr>
          <w:rFonts w:ascii="Arial" w:hAnsi="Arial" w:cs="Arial"/>
          <w:b/>
          <w:sz w:val="20"/>
          <w:szCs w:val="20"/>
        </w:rPr>
        <w:t>o</w:t>
      </w:r>
      <w:r w:rsidRPr="0021335B">
        <w:rPr>
          <w:rFonts w:ascii="Arial" w:hAnsi="Arial" w:cs="Arial"/>
          <w:b/>
          <w:sz w:val="20"/>
          <w:szCs w:val="20"/>
        </w:rPr>
        <w:t>gy Indore</w:t>
      </w:r>
    </w:p>
    <w:p w14:paraId="713D2C30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Khandwa Road</w:t>
      </w:r>
      <w:r w:rsidR="000164A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="000164A9">
        <w:rPr>
          <w:rFonts w:ascii="Arial" w:hAnsi="Arial" w:cs="Arial"/>
          <w:b/>
          <w:sz w:val="20"/>
          <w:szCs w:val="20"/>
        </w:rPr>
        <w:t>Simrol</w:t>
      </w:r>
      <w:proofErr w:type="spellEnd"/>
    </w:p>
    <w:p w14:paraId="52D53309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ore – 453552, India</w:t>
      </w:r>
    </w:p>
    <w:p w14:paraId="5813B503" w14:textId="77777777" w:rsidR="008900A6" w:rsidRP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7141EA4" w14:textId="77777777" w:rsid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E01516">
        <w:rPr>
          <w:rFonts w:ascii="Arial" w:hAnsi="Arial" w:cs="Arial"/>
          <w:b/>
          <w:sz w:val="20"/>
          <w:szCs w:val="20"/>
          <w:u w:val="single"/>
        </w:rPr>
        <w:t>Through Proper Channel</w:t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21335B">
        <w:rPr>
          <w:rFonts w:ascii="Arial" w:hAnsi="Arial" w:cs="Arial"/>
          <w:b/>
          <w:sz w:val="20"/>
          <w:szCs w:val="20"/>
        </w:rPr>
        <w:t>Date</w:t>
      </w:r>
      <w:r w:rsidRPr="0021335B">
        <w:rPr>
          <w:rFonts w:ascii="Arial" w:hAnsi="Arial" w:cs="Arial"/>
          <w:b/>
          <w:sz w:val="20"/>
          <w:szCs w:val="20"/>
        </w:rPr>
        <w:t xml:space="preserve">: </w:t>
      </w:r>
    </w:p>
    <w:p w14:paraId="29E8384B" w14:textId="77777777" w:rsidR="0021335B" w:rsidRDefault="0021335B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CC4705C" w14:textId="77777777" w:rsidR="00BA06C7" w:rsidRPr="0021335B" w:rsidRDefault="0021335B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bject</w:t>
      </w:r>
      <w:r w:rsidR="00BA06C7" w:rsidRPr="0021335B">
        <w:rPr>
          <w:rFonts w:ascii="Arial" w:hAnsi="Arial" w:cs="Arial"/>
          <w:b/>
          <w:sz w:val="20"/>
          <w:szCs w:val="20"/>
        </w:rPr>
        <w:t>:  …………………………………………………………………………………………………………</w:t>
      </w:r>
      <w:r w:rsidR="008900A6" w:rsidRPr="0021335B">
        <w:rPr>
          <w:rFonts w:ascii="Arial" w:hAnsi="Arial" w:cs="Arial"/>
          <w:b/>
          <w:sz w:val="20"/>
          <w:szCs w:val="20"/>
        </w:rPr>
        <w:t>……...</w:t>
      </w:r>
      <w:r w:rsidR="00BA06C7" w:rsidRPr="0021335B">
        <w:rPr>
          <w:rFonts w:ascii="Arial" w:hAnsi="Arial" w:cs="Arial"/>
          <w:b/>
          <w:sz w:val="20"/>
          <w:szCs w:val="20"/>
        </w:rPr>
        <w:t>.</w:t>
      </w:r>
    </w:p>
    <w:p w14:paraId="27174E78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42A0B4A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spected Sir, </w:t>
      </w:r>
    </w:p>
    <w:p w14:paraId="1BFFEA7B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3D326EF" w14:textId="7A24708A" w:rsidR="00DB0B13" w:rsidRPr="0021335B" w:rsidRDefault="00DB0B13" w:rsidP="00DB0B1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8965C9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0128405" w14:textId="77777777" w:rsidR="00973C10" w:rsidRPr="0021335B" w:rsidRDefault="00973C10" w:rsidP="00973C10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Number of relevant supporting documents attached: </w:t>
      </w:r>
    </w:p>
    <w:p w14:paraId="515F8FE7" w14:textId="77777777" w:rsidR="00AA75B9" w:rsidRPr="0021335B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EC06F" wp14:editId="5F2914AD">
                <wp:simplePos x="0" y="0"/>
                <wp:positionH relativeFrom="column">
                  <wp:posOffset>-12940</wp:posOffset>
                </wp:positionH>
                <wp:positionV relativeFrom="paragraph">
                  <wp:posOffset>201618</wp:posOffset>
                </wp:positionV>
                <wp:extent cx="6426680" cy="0"/>
                <wp:effectExtent l="0" t="0" r="127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6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B971B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5.9pt" to="505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nzhtAEAALcDAAAOAAAAZHJzL2Uyb0RvYy54bWysU02P0zAQvSPxHyzfadIKVa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" strokecolor="black [3040]"/>
            </w:pict>
          </mc:Fallback>
        </mc:AlternateContent>
      </w:r>
      <w:r w:rsidR="00C943F1" w:rsidRPr="0021335B">
        <w:rPr>
          <w:rFonts w:ascii="Arial" w:hAnsi="Arial" w:cs="Arial"/>
          <w:sz w:val="20"/>
          <w:szCs w:val="20"/>
        </w:rPr>
        <w:t>Signature of the student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5A2073D2" w14:textId="6A9C15ED" w:rsidR="00D827B4" w:rsidRPr="0021335B" w:rsidRDefault="00E01516" w:rsidP="00083FDB">
      <w:pPr>
        <w:tabs>
          <w:tab w:val="left" w:pos="990"/>
        </w:tabs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marks</w:t>
      </w:r>
      <w:r w:rsidR="0021335B">
        <w:rPr>
          <w:rFonts w:ascii="Arial" w:hAnsi="Arial" w:cs="Arial"/>
          <w:b/>
          <w:sz w:val="20"/>
          <w:szCs w:val="20"/>
        </w:rPr>
        <w:t xml:space="preserve"> of the thesis supervisor(s) (For PG and PhD)/ Faculty Advisor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21335B">
        <w:rPr>
          <w:rFonts w:ascii="Arial" w:hAnsi="Arial" w:cs="Arial"/>
          <w:b/>
          <w:sz w:val="20"/>
          <w:szCs w:val="20"/>
        </w:rPr>
        <w:t xml:space="preserve">/Course Coordinator (for selection/adjustment of </w:t>
      </w:r>
      <w:r w:rsidR="00083FDB">
        <w:rPr>
          <w:rFonts w:ascii="Arial" w:hAnsi="Arial" w:cs="Arial"/>
          <w:b/>
          <w:sz w:val="20"/>
          <w:szCs w:val="20"/>
        </w:rPr>
        <w:t xml:space="preserve">elective </w:t>
      </w:r>
      <w:r w:rsidR="0021335B">
        <w:rPr>
          <w:rFonts w:ascii="Arial" w:hAnsi="Arial" w:cs="Arial"/>
          <w:b/>
          <w:sz w:val="20"/>
          <w:szCs w:val="20"/>
        </w:rPr>
        <w:t>course)</w:t>
      </w:r>
      <w:r>
        <w:rPr>
          <w:rFonts w:ascii="Arial" w:hAnsi="Arial" w:cs="Arial"/>
          <w:b/>
          <w:sz w:val="20"/>
          <w:szCs w:val="20"/>
        </w:rPr>
        <w:t xml:space="preserve"> / BTP Supervisor (For BTP and related internship) </w:t>
      </w:r>
      <w:r>
        <w:rPr>
          <w:rFonts w:ascii="Arial" w:hAnsi="Arial" w:cs="Arial"/>
          <w:b/>
          <w:sz w:val="20"/>
          <w:szCs w:val="20"/>
        </w:rPr>
        <w:t>(For UG)</w:t>
      </w:r>
      <w:r w:rsidR="0021335B">
        <w:rPr>
          <w:rFonts w:ascii="Arial" w:hAnsi="Arial" w:cs="Arial"/>
          <w:b/>
          <w:sz w:val="20"/>
          <w:szCs w:val="20"/>
        </w:rPr>
        <w:t>:</w:t>
      </w:r>
    </w:p>
    <w:p w14:paraId="2A083680" w14:textId="010216C5" w:rsidR="00AA75B9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483025BC" w14:textId="77777777" w:rsidR="00E01516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181FA5F8" w14:textId="4BCCC04C" w:rsidR="00AA75B9" w:rsidRPr="0021335B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0B0D16" wp14:editId="3101CF79">
                <wp:simplePos x="0" y="0"/>
                <wp:positionH relativeFrom="column">
                  <wp:posOffset>567210</wp:posOffset>
                </wp:positionH>
                <wp:positionV relativeFrom="paragraph">
                  <wp:posOffset>182880</wp:posOffset>
                </wp:positionV>
                <wp:extent cx="5848505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5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4F3A44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4.65pt,14.4pt" to="505.1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" strokecolor="black [3040]"/>
            </w:pict>
          </mc:Fallback>
        </mc:AlternateConten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AA75B9" w:rsidRPr="0021335B">
        <w:rPr>
          <w:rFonts w:ascii="Arial" w:hAnsi="Arial" w:cs="Arial"/>
          <w:sz w:val="20"/>
          <w:szCs w:val="20"/>
        </w:rPr>
        <w:t>Signature with date</w:t>
      </w:r>
    </w:p>
    <w:p w14:paraId="112EC9ED" w14:textId="3A78FB1D" w:rsidR="00AA75B9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083FDB">
        <w:rPr>
          <w:rFonts w:ascii="Arial" w:hAnsi="Arial" w:cs="Arial"/>
          <w:b/>
          <w:sz w:val="20"/>
          <w:szCs w:val="20"/>
        </w:rPr>
        <w:t xml:space="preserve">Convener, </w:t>
      </w:r>
      <w:r w:rsidR="00AA75B9" w:rsidRPr="0021335B">
        <w:rPr>
          <w:rFonts w:ascii="Arial" w:hAnsi="Arial" w:cs="Arial"/>
          <w:b/>
          <w:sz w:val="20"/>
          <w:szCs w:val="20"/>
        </w:rPr>
        <w:t>DPGC</w:t>
      </w:r>
      <w:r w:rsidR="0021335B">
        <w:rPr>
          <w:rFonts w:ascii="Arial" w:hAnsi="Arial" w:cs="Arial"/>
          <w:b/>
          <w:sz w:val="20"/>
          <w:szCs w:val="20"/>
        </w:rPr>
        <w:t xml:space="preserve"> (For PG and PhD)/ DUGC (For UG): </w:t>
      </w:r>
    </w:p>
    <w:p w14:paraId="4B0550BB" w14:textId="77777777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25F6E24A" w14:textId="7F0BDCD1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 xml:space="preserve">Signature </w:t>
      </w:r>
      <w:r w:rsidR="00CD5407"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11D90" wp14:editId="4D57F787">
                <wp:simplePos x="0" y="0"/>
                <wp:positionH relativeFrom="column">
                  <wp:posOffset>12940</wp:posOffset>
                </wp:positionH>
                <wp:positionV relativeFrom="paragraph">
                  <wp:posOffset>185743</wp:posOffset>
                </wp:positionV>
                <wp:extent cx="6305909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90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D6D0C9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65pt" to="497.5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" strokecolor="black [3040]"/>
            </w:pict>
          </mc:Fallback>
        </mc:AlternateContent>
      </w:r>
      <w:r w:rsidR="00AA75B9" w:rsidRPr="0021335B">
        <w:rPr>
          <w:rFonts w:ascii="Arial" w:hAnsi="Arial" w:cs="Arial"/>
          <w:sz w:val="20"/>
          <w:szCs w:val="20"/>
        </w:rPr>
        <w:t>with date</w:t>
      </w:r>
    </w:p>
    <w:p w14:paraId="0B53E7E2" w14:textId="1C89D454" w:rsidR="00AA75B9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AA75B9" w:rsidRPr="0021335B">
        <w:rPr>
          <w:rFonts w:ascii="Arial" w:hAnsi="Arial" w:cs="Arial"/>
          <w:b/>
          <w:sz w:val="20"/>
          <w:szCs w:val="20"/>
        </w:rPr>
        <w:t>H</w:t>
      </w:r>
      <w:r w:rsidR="007F3A94" w:rsidRPr="0021335B">
        <w:rPr>
          <w:rFonts w:ascii="Arial" w:hAnsi="Arial" w:cs="Arial"/>
          <w:b/>
          <w:sz w:val="20"/>
          <w:szCs w:val="20"/>
        </w:rPr>
        <w:t>ead</w:t>
      </w:r>
      <w:r w:rsidR="000164A9">
        <w:rPr>
          <w:rFonts w:ascii="Arial" w:hAnsi="Arial" w:cs="Arial"/>
          <w:b/>
          <w:sz w:val="20"/>
          <w:szCs w:val="20"/>
        </w:rPr>
        <w:t>:</w:t>
      </w:r>
    </w:p>
    <w:p w14:paraId="2CF38904" w14:textId="77777777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15DC35F9" w14:textId="3380B042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3C0F4AED" w14:textId="77777777" w:rsidR="00D827B4" w:rsidRDefault="00CD5407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BFC431" wp14:editId="51D676F3">
                <wp:simplePos x="0" y="0"/>
                <wp:positionH relativeFrom="column">
                  <wp:posOffset>12940</wp:posOffset>
                </wp:positionH>
                <wp:positionV relativeFrom="paragraph">
                  <wp:posOffset>-443</wp:posOffset>
                </wp:positionV>
                <wp:extent cx="63055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4FD76F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-.05pt" to="497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" strokecolor="black [3040]">
                <v:stroke dashstyle="3 1"/>
              </v:line>
            </w:pict>
          </mc:Fallback>
        </mc:AlternateContent>
      </w:r>
      <w:r w:rsidR="007D581B" w:rsidRPr="0021335B">
        <w:rPr>
          <w:rFonts w:ascii="Arial" w:hAnsi="Arial" w:cs="Arial"/>
          <w:b/>
          <w:sz w:val="20"/>
          <w:szCs w:val="20"/>
        </w:rPr>
        <w:t xml:space="preserve">For use by Academic Office </w:t>
      </w:r>
    </w:p>
    <w:p w14:paraId="31BA4C27" w14:textId="77777777" w:rsidR="00ED3523" w:rsidRPr="0021335B" w:rsidRDefault="00ED3523" w:rsidP="00ED352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 DR/ AO, Academic Affairs:</w:t>
      </w:r>
    </w:p>
    <w:p w14:paraId="530836C7" w14:textId="77777777" w:rsidR="00ED3523" w:rsidRDefault="00ED3523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2A5C7C" w14:textId="77777777" w:rsidR="00ED3523" w:rsidRPr="00ED3523" w:rsidRDefault="00ED3523" w:rsidP="00ED3523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  <w:r w:rsidR="00EA3978">
        <w:rPr>
          <w:rFonts w:ascii="Arial" w:hAnsi="Arial" w:cs="Arial"/>
          <w:sz w:val="20"/>
          <w:szCs w:val="20"/>
        </w:rPr>
        <w:t>___</w:t>
      </w:r>
    </w:p>
    <w:p w14:paraId="5D2B0C56" w14:textId="77777777" w:rsidR="00AA75B9" w:rsidRPr="0021335B" w:rsidRDefault="007D581B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marks of </w:t>
      </w:r>
      <w:r w:rsidR="00ED3523">
        <w:rPr>
          <w:rFonts w:ascii="Arial" w:hAnsi="Arial" w:cs="Arial"/>
          <w:b/>
          <w:sz w:val="20"/>
          <w:szCs w:val="20"/>
        </w:rPr>
        <w:t>Associate Dean, Academic Affairs (PG and PhD)/ Associate Dean, Academic Affairs (UG)</w:t>
      </w:r>
    </w:p>
    <w:p w14:paraId="578532DB" w14:textId="77777777" w:rsidR="00CD5407" w:rsidRPr="0021335B" w:rsidRDefault="00CD5407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BFCDFD0" w14:textId="10D82CCA" w:rsidR="00AA75B9" w:rsidRPr="0021335B" w:rsidRDefault="00CD5407" w:rsidP="00EA3978">
      <w:pPr>
        <w:spacing w:after="0" w:line="360" w:lineRule="auto"/>
        <w:ind w:left="1080" w:hanging="1080"/>
        <w:jc w:val="center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9E1861" wp14:editId="6B19FB61">
                <wp:simplePos x="0" y="0"/>
                <wp:positionH relativeFrom="column">
                  <wp:posOffset>-12940</wp:posOffset>
                </wp:positionH>
                <wp:positionV relativeFrom="paragraph">
                  <wp:posOffset>177992</wp:posOffset>
                </wp:positionV>
                <wp:extent cx="6271404" cy="0"/>
                <wp:effectExtent l="0" t="0" r="1524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14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A194A5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4pt" to="492.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" strokecolor="black [3040]"/>
            </w:pict>
          </mc:Fallback>
        </mc:AlternateContent>
      </w:r>
      <w:r w:rsidR="00EA397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1F2309C1" w14:textId="77777777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ean, Academic Affairs:</w:t>
      </w:r>
      <w:r w:rsidRPr="0021335B">
        <w:rPr>
          <w:rFonts w:ascii="Arial" w:hAnsi="Arial" w:cs="Arial"/>
          <w:sz w:val="20"/>
          <w:szCs w:val="20"/>
        </w:rPr>
        <w:t xml:space="preserve"> </w:t>
      </w:r>
    </w:p>
    <w:p w14:paraId="1E39E6C4" w14:textId="77777777" w:rsidR="00CD5407" w:rsidRPr="0021335B" w:rsidRDefault="00CD5407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2E56A2C7" w14:textId="3EB65B6F" w:rsidR="00954348" w:rsidRPr="0021335B" w:rsidRDefault="00CD5407" w:rsidP="007D581B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CDB6A4" wp14:editId="14E49BE8">
                <wp:simplePos x="0" y="0"/>
                <wp:positionH relativeFrom="column">
                  <wp:posOffset>12940</wp:posOffset>
                </wp:positionH>
                <wp:positionV relativeFrom="paragraph">
                  <wp:posOffset>185001</wp:posOffset>
                </wp:positionV>
                <wp:extent cx="6245380" cy="0"/>
                <wp:effectExtent l="0" t="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53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B0D384" id="Straight Connector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55pt" to="492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" strokecolor="black [3040]"/>
            </w:pict>
          </mc:Fallback>
        </mc:AlternateContent>
      </w:r>
      <w:r w:rsidR="00E01516" w:rsidRPr="00E01516">
        <w:rPr>
          <w:rFonts w:ascii="Arial" w:hAnsi="Arial" w:cs="Arial"/>
          <w:sz w:val="20"/>
          <w:szCs w:val="20"/>
        </w:rPr>
        <w:t xml:space="preserve"> </w: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 with date</w:t>
      </w:r>
    </w:p>
    <w:p w14:paraId="4CAF8143" w14:textId="77777777" w:rsidR="0021335B" w:rsidRPr="0021335B" w:rsidRDefault="0021335B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</w:p>
    <w:sectPr w:rsidR="0021335B" w:rsidRPr="0021335B" w:rsidSect="00EA3978">
      <w:pgSz w:w="11907" w:h="16839" w:code="9"/>
      <w:pgMar w:top="270" w:right="837" w:bottom="1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zQzMTKxMDY1NzZW0lEKTi0uzszPAykwqQUAUKQVyCwAAAA="/>
  </w:docVars>
  <w:rsids>
    <w:rsidRoot w:val="00D827B4"/>
    <w:rsid w:val="000164A9"/>
    <w:rsid w:val="00083FDB"/>
    <w:rsid w:val="00097513"/>
    <w:rsid w:val="0012642D"/>
    <w:rsid w:val="0021335B"/>
    <w:rsid w:val="0039168B"/>
    <w:rsid w:val="003E1507"/>
    <w:rsid w:val="003F440E"/>
    <w:rsid w:val="004666A6"/>
    <w:rsid w:val="004849EA"/>
    <w:rsid w:val="004D2B8E"/>
    <w:rsid w:val="004E5DFB"/>
    <w:rsid w:val="00565ADF"/>
    <w:rsid w:val="005E7A05"/>
    <w:rsid w:val="00676C12"/>
    <w:rsid w:val="007A34CD"/>
    <w:rsid w:val="007C176E"/>
    <w:rsid w:val="007D581B"/>
    <w:rsid w:val="007F3A94"/>
    <w:rsid w:val="008900A6"/>
    <w:rsid w:val="008D66C4"/>
    <w:rsid w:val="00954348"/>
    <w:rsid w:val="00955235"/>
    <w:rsid w:val="00973C10"/>
    <w:rsid w:val="00A61F3E"/>
    <w:rsid w:val="00AA75B9"/>
    <w:rsid w:val="00B704FB"/>
    <w:rsid w:val="00BA06C7"/>
    <w:rsid w:val="00C02B96"/>
    <w:rsid w:val="00C943F1"/>
    <w:rsid w:val="00CD5407"/>
    <w:rsid w:val="00CE5AF8"/>
    <w:rsid w:val="00D272ED"/>
    <w:rsid w:val="00D827B4"/>
    <w:rsid w:val="00DB0B13"/>
    <w:rsid w:val="00E01516"/>
    <w:rsid w:val="00E37C2E"/>
    <w:rsid w:val="00EA3978"/>
    <w:rsid w:val="00ED3523"/>
    <w:rsid w:val="00EF6D3A"/>
    <w:rsid w:val="00FF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C02D5"/>
  <w15:docId w15:val="{979FAD82-E38D-428B-96E2-209190600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5F5D40-BFBC-4157-AAFD-2833C2403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Jain</dc:creator>
  <cp:lastModifiedBy>Rinki Kukreja</cp:lastModifiedBy>
  <cp:revision>3</cp:revision>
  <cp:lastPrinted>2020-12-24T07:10:00Z</cp:lastPrinted>
  <dcterms:created xsi:type="dcterms:W3CDTF">2019-01-21T09:26:00Z</dcterms:created>
  <dcterms:modified xsi:type="dcterms:W3CDTF">2020-12-24T07:37:00Z</dcterms:modified>
</cp:coreProperties>
</file>